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61B15" w14:textId="5DDEFA8F" w:rsidR="00DE7985" w:rsidRDefault="00594D7D" w:rsidP="00DE7985">
      <w:pPr>
        <w:pStyle w:val="Title"/>
        <w:jc w:val="center"/>
      </w:pPr>
      <w:r>
        <w:t>Raising Gen Z</w:t>
      </w:r>
    </w:p>
    <w:p w14:paraId="48505E42" w14:textId="155C809C" w:rsidR="00A2166D" w:rsidRDefault="00C4390A" w:rsidP="00DE7985">
      <w:pPr>
        <w:pStyle w:val="Subtitle"/>
        <w:jc w:val="center"/>
      </w:pPr>
      <w:r>
        <w:t>The Power of the Family</w:t>
      </w:r>
    </w:p>
    <w:p w14:paraId="704654A4" w14:textId="373E1A0A" w:rsidR="00C05202" w:rsidRDefault="00C05202" w:rsidP="00C05202">
      <w:pPr>
        <w:pStyle w:val="ListParagraph"/>
        <w:numPr>
          <w:ilvl w:val="0"/>
          <w:numId w:val="1"/>
        </w:numPr>
      </w:pPr>
      <w:r>
        <w:t>Class Purpose</w:t>
      </w:r>
    </w:p>
    <w:p w14:paraId="6479CD45" w14:textId="1134AC8C" w:rsidR="00C05202" w:rsidRDefault="00C05202" w:rsidP="00C05202">
      <w:pPr>
        <w:pStyle w:val="ListParagraph"/>
        <w:numPr>
          <w:ilvl w:val="1"/>
          <w:numId w:val="1"/>
        </w:numPr>
      </w:pPr>
      <w:r w:rsidRPr="00C05202">
        <w:t xml:space="preserve">Discussions to </w:t>
      </w:r>
      <w:r w:rsidRPr="00D37191">
        <w:rPr>
          <w:u w:val="single"/>
        </w:rPr>
        <w:t>equip and inspire the church</w:t>
      </w:r>
      <w:r w:rsidRPr="00C05202">
        <w:t xml:space="preserve"> to raise up </w:t>
      </w:r>
      <w:r w:rsidRPr="00252BA7">
        <w:rPr>
          <w:u w:val="single"/>
        </w:rPr>
        <w:t xml:space="preserve">faithful </w:t>
      </w:r>
      <w:r w:rsidRPr="00C05202">
        <w:t>young people.</w:t>
      </w:r>
    </w:p>
    <w:p w14:paraId="250A0433" w14:textId="6BDF12B6" w:rsidR="00D37191" w:rsidRDefault="00D37191" w:rsidP="00740787">
      <w:pPr>
        <w:pStyle w:val="ListParagraph"/>
        <w:numPr>
          <w:ilvl w:val="1"/>
          <w:numId w:val="1"/>
        </w:numPr>
      </w:pPr>
      <w:r>
        <w:t>Biblical Foundations</w:t>
      </w:r>
      <w:r w:rsidR="00F10B63">
        <w:br/>
      </w:r>
    </w:p>
    <w:p w14:paraId="578A4FFC" w14:textId="49642FE0" w:rsidR="00FA4016" w:rsidRDefault="00C4390A" w:rsidP="00FA4016">
      <w:pPr>
        <w:pStyle w:val="ListParagraph"/>
        <w:numPr>
          <w:ilvl w:val="0"/>
          <w:numId w:val="1"/>
        </w:numPr>
      </w:pPr>
      <w:r>
        <w:t xml:space="preserve">The Power of the Family </w:t>
      </w:r>
      <w:r w:rsidR="00FA4016">
        <w:t>–</w:t>
      </w:r>
      <w:r>
        <w:t xml:space="preserve"> </w:t>
      </w:r>
      <w:proofErr w:type="spellStart"/>
      <w:r w:rsidR="00D37191">
        <w:t>StickyFaith</w:t>
      </w:r>
      <w:proofErr w:type="spellEnd"/>
    </w:p>
    <w:p w14:paraId="160A9584" w14:textId="1B2D04A4" w:rsidR="00740787" w:rsidRDefault="00252BA7" w:rsidP="00740787">
      <w:pPr>
        <w:pStyle w:val="ListParagraph"/>
        <w:numPr>
          <w:ilvl w:val="1"/>
          <w:numId w:val="1"/>
        </w:numPr>
      </w:pPr>
      <w:r>
        <w:t>Definition</w:t>
      </w:r>
      <w:r w:rsidR="00740787">
        <w:br/>
      </w:r>
      <w:r w:rsidR="00740787">
        <w:br/>
      </w:r>
    </w:p>
    <w:p w14:paraId="37D93301" w14:textId="7CE270B4" w:rsidR="00D554A7" w:rsidRDefault="006D6208" w:rsidP="006D6208">
      <w:pPr>
        <w:pStyle w:val="ListParagraph"/>
        <w:numPr>
          <w:ilvl w:val="1"/>
          <w:numId w:val="1"/>
        </w:numPr>
      </w:pPr>
      <w:r>
        <w:t xml:space="preserve">Teach a </w:t>
      </w:r>
      <w:r w:rsidR="005643AD">
        <w:t>Sticky Gospel</w:t>
      </w:r>
      <w:r>
        <w:t xml:space="preserve"> – Luke 9:15</w:t>
      </w:r>
    </w:p>
    <w:p w14:paraId="1CA94B2B" w14:textId="74CB57AB" w:rsidR="008066F9" w:rsidRDefault="006D6208" w:rsidP="00740787">
      <w:pPr>
        <w:pStyle w:val="ListParagraph"/>
        <w:numPr>
          <w:ilvl w:val="2"/>
          <w:numId w:val="1"/>
        </w:numPr>
      </w:pPr>
      <w:r>
        <w:t>Requires Trust</w:t>
      </w:r>
      <w:r w:rsidR="00740787">
        <w:br/>
      </w:r>
      <w:r w:rsidR="00740787">
        <w:br/>
      </w:r>
    </w:p>
    <w:p w14:paraId="03589685" w14:textId="36807DEE" w:rsidR="008066F9" w:rsidRDefault="005643AD" w:rsidP="008066F9">
      <w:pPr>
        <w:pStyle w:val="ListParagraph"/>
        <w:numPr>
          <w:ilvl w:val="2"/>
          <w:numId w:val="1"/>
        </w:numPr>
      </w:pPr>
      <w:r>
        <w:t>Model the Love of Christ</w:t>
      </w:r>
      <w:r w:rsidR="00740787">
        <w:br/>
      </w:r>
      <w:r w:rsidR="00740787">
        <w:br/>
      </w:r>
      <w:r w:rsidR="00740787">
        <w:br/>
      </w:r>
    </w:p>
    <w:p w14:paraId="1E693847" w14:textId="395AF76E" w:rsidR="00377CAB" w:rsidRDefault="006D6208" w:rsidP="00377CAB">
      <w:pPr>
        <w:pStyle w:val="ListParagraph"/>
        <w:numPr>
          <w:ilvl w:val="1"/>
          <w:numId w:val="1"/>
        </w:numPr>
      </w:pPr>
      <w:r>
        <w:t xml:space="preserve">Envision a </w:t>
      </w:r>
      <w:r w:rsidR="00377CAB">
        <w:t>Sticky Identity</w:t>
      </w:r>
      <w:r w:rsidR="008066F9">
        <w:t xml:space="preserve"> – Psalm 139:13-14</w:t>
      </w:r>
    </w:p>
    <w:p w14:paraId="3732C66C" w14:textId="37EF2179" w:rsidR="008066F9" w:rsidRDefault="006D6208" w:rsidP="008066F9">
      <w:pPr>
        <w:pStyle w:val="ListParagraph"/>
        <w:numPr>
          <w:ilvl w:val="2"/>
          <w:numId w:val="1"/>
        </w:numPr>
      </w:pPr>
      <w:r>
        <w:t>Recognize Development</w:t>
      </w:r>
      <w:r w:rsidR="00740787">
        <w:br/>
      </w:r>
      <w:r w:rsidR="00740787">
        <w:br/>
      </w:r>
    </w:p>
    <w:p w14:paraId="29E6D526" w14:textId="3C379275" w:rsidR="008066F9" w:rsidRDefault="00301BF9" w:rsidP="008066F9">
      <w:pPr>
        <w:pStyle w:val="ListParagraph"/>
        <w:numPr>
          <w:ilvl w:val="2"/>
          <w:numId w:val="1"/>
        </w:numPr>
      </w:pPr>
      <w:r>
        <w:t>Celebrate God`s Creation</w:t>
      </w:r>
      <w:r w:rsidR="00740787">
        <w:br/>
      </w:r>
      <w:r w:rsidR="00740787">
        <w:br/>
      </w:r>
      <w:r w:rsidR="00740787">
        <w:br/>
      </w:r>
    </w:p>
    <w:p w14:paraId="73491464" w14:textId="4373B91D" w:rsidR="0061162E" w:rsidRDefault="00301BF9" w:rsidP="0061162E">
      <w:pPr>
        <w:pStyle w:val="ListParagraph"/>
        <w:numPr>
          <w:ilvl w:val="1"/>
          <w:numId w:val="1"/>
        </w:numPr>
      </w:pPr>
      <w:r>
        <w:t xml:space="preserve">Capitalize on </w:t>
      </w:r>
      <w:r w:rsidR="0061162E">
        <w:t>Sticky Conversations</w:t>
      </w:r>
      <w:r w:rsidR="008066F9">
        <w:t xml:space="preserve"> – Luke 10:25-37</w:t>
      </w:r>
    </w:p>
    <w:p w14:paraId="19B8F290" w14:textId="6BE3FD97" w:rsidR="008066F9" w:rsidRDefault="00301BF9" w:rsidP="008066F9">
      <w:pPr>
        <w:pStyle w:val="ListParagraph"/>
        <w:numPr>
          <w:ilvl w:val="2"/>
          <w:numId w:val="1"/>
        </w:numPr>
      </w:pPr>
      <w:r>
        <w:t>Reality of Conversation</w:t>
      </w:r>
      <w:r w:rsidR="00740787">
        <w:br/>
      </w:r>
      <w:r w:rsidR="00740787">
        <w:br/>
      </w:r>
    </w:p>
    <w:p w14:paraId="7B4DF72E" w14:textId="6B669821" w:rsidR="00740787" w:rsidRDefault="00965801" w:rsidP="00740787">
      <w:pPr>
        <w:pStyle w:val="ListParagraph"/>
        <w:numPr>
          <w:ilvl w:val="2"/>
          <w:numId w:val="1"/>
        </w:numPr>
      </w:pPr>
      <w:r>
        <w:t>Practic</w:t>
      </w:r>
      <w:r w:rsidR="00301BF9">
        <w:t>ing Conversation</w:t>
      </w:r>
      <w:r w:rsidR="00740787">
        <w:br/>
      </w:r>
      <w:r w:rsidR="00740787">
        <w:br/>
      </w:r>
      <w:r w:rsidR="00740787">
        <w:br/>
      </w:r>
    </w:p>
    <w:p w14:paraId="0D75368D" w14:textId="20FFA536" w:rsidR="00C4390A" w:rsidRDefault="007775A6" w:rsidP="00C4390A">
      <w:pPr>
        <w:pStyle w:val="ListParagraph"/>
        <w:numPr>
          <w:ilvl w:val="1"/>
          <w:numId w:val="1"/>
        </w:numPr>
      </w:pPr>
      <w:r>
        <w:t>Spin a</w:t>
      </w:r>
      <w:r w:rsidR="00C4390A">
        <w:t xml:space="preserve"> Sticky Web of Relationships</w:t>
      </w:r>
      <w:r w:rsidR="008066F9">
        <w:t xml:space="preserve"> – Acts 16:1-5</w:t>
      </w:r>
    </w:p>
    <w:p w14:paraId="1022DB67" w14:textId="1015336B" w:rsidR="00740787" w:rsidRDefault="007775A6" w:rsidP="00740787">
      <w:pPr>
        <w:pStyle w:val="ListParagraph"/>
        <w:numPr>
          <w:ilvl w:val="2"/>
          <w:numId w:val="1"/>
        </w:numPr>
      </w:pPr>
      <w:r>
        <w:t>In All</w:t>
      </w:r>
      <w:r w:rsidR="00C4390A">
        <w:t xml:space="preserve"> Directions</w:t>
      </w:r>
      <w:r w:rsidR="00740787">
        <w:br/>
      </w:r>
      <w:r w:rsidR="00740787">
        <w:br/>
      </w:r>
    </w:p>
    <w:p w14:paraId="41AE0297" w14:textId="60B5F25D" w:rsidR="008066F9" w:rsidRDefault="007775A6" w:rsidP="008066F9">
      <w:pPr>
        <w:pStyle w:val="ListParagraph"/>
        <w:numPr>
          <w:ilvl w:val="2"/>
          <w:numId w:val="1"/>
        </w:numPr>
      </w:pPr>
      <w:r>
        <w:t>Intentional Actions</w:t>
      </w:r>
      <w:r w:rsidR="00740787">
        <w:br/>
      </w:r>
      <w:r w:rsidR="00740787">
        <w:br/>
      </w:r>
      <w:r w:rsidR="00740787">
        <w:br/>
      </w:r>
    </w:p>
    <w:p w14:paraId="648CFA82" w14:textId="6B9DA892" w:rsidR="007530F5" w:rsidRDefault="007775A6" w:rsidP="007530F5">
      <w:pPr>
        <w:pStyle w:val="ListParagraph"/>
        <w:numPr>
          <w:ilvl w:val="1"/>
          <w:numId w:val="1"/>
        </w:numPr>
      </w:pPr>
      <w:r>
        <w:lastRenderedPageBreak/>
        <w:t xml:space="preserve">Engage in </w:t>
      </w:r>
      <w:r w:rsidR="007530F5">
        <w:t>Sticky Justice</w:t>
      </w:r>
    </w:p>
    <w:p w14:paraId="2E188E99" w14:textId="18623C9B" w:rsidR="00740787" w:rsidRDefault="007775A6" w:rsidP="00740787">
      <w:pPr>
        <w:pStyle w:val="ListParagraph"/>
        <w:numPr>
          <w:ilvl w:val="2"/>
          <w:numId w:val="1"/>
        </w:numPr>
      </w:pPr>
      <w:r>
        <w:t>According to a Biblical</w:t>
      </w:r>
      <w:r w:rsidR="007530F5">
        <w:t xml:space="preserve"> Measure</w:t>
      </w:r>
      <w:r w:rsidR="00740787">
        <w:br/>
      </w:r>
      <w:r w:rsidR="00740787">
        <w:br/>
      </w:r>
    </w:p>
    <w:p w14:paraId="032ED1EC" w14:textId="01276E0F" w:rsidR="00740787" w:rsidRDefault="007775A6" w:rsidP="00740787">
      <w:pPr>
        <w:pStyle w:val="ListParagraph"/>
        <w:numPr>
          <w:ilvl w:val="2"/>
          <w:numId w:val="1"/>
        </w:numPr>
      </w:pPr>
      <w:r>
        <w:t>With Maximum Impact</w:t>
      </w:r>
      <w:r w:rsidR="00740787">
        <w:br/>
      </w:r>
      <w:r w:rsidR="00740787">
        <w:br/>
      </w:r>
      <w:r w:rsidR="00740787">
        <w:br/>
      </w:r>
    </w:p>
    <w:p w14:paraId="26E7FE54" w14:textId="2C5A0AE0" w:rsidR="00234DAF" w:rsidRDefault="00026345" w:rsidP="00234DAF">
      <w:pPr>
        <w:pStyle w:val="ListParagraph"/>
        <w:numPr>
          <w:ilvl w:val="1"/>
          <w:numId w:val="1"/>
        </w:numPr>
      </w:pPr>
      <w:r>
        <w:t xml:space="preserve">Build a </w:t>
      </w:r>
      <w:r w:rsidR="00234DAF">
        <w:t>Sticky Bridge Out of Home</w:t>
      </w:r>
    </w:p>
    <w:p w14:paraId="1865F3B7" w14:textId="0BBBCAA6" w:rsidR="00740787" w:rsidRDefault="00234DAF" w:rsidP="00740787">
      <w:pPr>
        <w:pStyle w:val="ListParagraph"/>
        <w:numPr>
          <w:ilvl w:val="2"/>
          <w:numId w:val="1"/>
        </w:numPr>
      </w:pPr>
      <w:r>
        <w:t>What Is on the Other Side?</w:t>
      </w:r>
      <w:r w:rsidR="00740787">
        <w:br/>
      </w:r>
      <w:r w:rsidR="00740787">
        <w:br/>
      </w:r>
    </w:p>
    <w:p w14:paraId="5CB5F05D" w14:textId="5E834F3C" w:rsidR="00740787" w:rsidRDefault="00234DAF" w:rsidP="00740787">
      <w:pPr>
        <w:pStyle w:val="ListParagraph"/>
        <w:numPr>
          <w:ilvl w:val="2"/>
          <w:numId w:val="1"/>
        </w:numPr>
      </w:pPr>
      <w:r>
        <w:t>Bridge</w:t>
      </w:r>
      <w:r w:rsidR="00026345">
        <w:t xml:space="preserve"> Components</w:t>
      </w:r>
    </w:p>
    <w:p w14:paraId="6E838C95" w14:textId="0A3A7F04" w:rsidR="00740787" w:rsidRDefault="00740787" w:rsidP="00740787">
      <w:pPr>
        <w:pStyle w:val="ListParagraph"/>
        <w:ind w:left="2160"/>
      </w:pPr>
      <w:r>
        <w:br/>
      </w:r>
      <w:r>
        <w:br/>
      </w:r>
    </w:p>
    <w:p w14:paraId="175C9983" w14:textId="13C53C57" w:rsidR="004242E0" w:rsidRDefault="004242E0" w:rsidP="004242E0">
      <w:pPr>
        <w:pStyle w:val="ListParagraph"/>
        <w:numPr>
          <w:ilvl w:val="1"/>
          <w:numId w:val="1"/>
        </w:numPr>
      </w:pPr>
      <w:r>
        <w:t>Ups and Downs of a Sticky Journey</w:t>
      </w:r>
    </w:p>
    <w:p w14:paraId="40851224" w14:textId="3E59E898" w:rsidR="00740787" w:rsidRDefault="00923804" w:rsidP="00740787">
      <w:pPr>
        <w:pStyle w:val="ListParagraph"/>
        <w:numPr>
          <w:ilvl w:val="2"/>
          <w:numId w:val="1"/>
        </w:numPr>
      </w:pPr>
      <w:r>
        <w:t>A Journey Assumes Doubts and Fears</w:t>
      </w:r>
      <w:r w:rsidR="00740787">
        <w:br/>
      </w:r>
      <w:r w:rsidR="00740787">
        <w:br/>
      </w:r>
    </w:p>
    <w:p w14:paraId="6DF05050" w14:textId="7B317400" w:rsidR="00740787" w:rsidRDefault="006011F0" w:rsidP="00740787">
      <w:pPr>
        <w:pStyle w:val="ListParagraph"/>
        <w:numPr>
          <w:ilvl w:val="2"/>
          <w:numId w:val="1"/>
        </w:numPr>
      </w:pPr>
      <w:r>
        <w:t>Journey Tip</w:t>
      </w:r>
      <w:r w:rsidR="00740787">
        <w:t>s</w:t>
      </w:r>
      <w:r w:rsidR="00740787">
        <w:br/>
      </w:r>
      <w:r w:rsidR="00740787">
        <w:br/>
      </w:r>
      <w:r w:rsidR="00740787">
        <w:br/>
      </w:r>
    </w:p>
    <w:p w14:paraId="15CF8A85" w14:textId="77777777" w:rsidR="00740787" w:rsidRDefault="00C742B5" w:rsidP="00740787">
      <w:r>
        <w:t>Homework</w:t>
      </w:r>
      <w:r w:rsidR="00665482">
        <w:t xml:space="preserve"> –</w:t>
      </w:r>
      <w:r w:rsidR="00C12CA9">
        <w:t xml:space="preserve"> Answer these questions and </w:t>
      </w:r>
      <w:r w:rsidR="00DA7190">
        <w:t>make a plan to implement them.</w:t>
      </w:r>
    </w:p>
    <w:p w14:paraId="0CDC9358" w14:textId="050D5769" w:rsidR="00F10B63" w:rsidRDefault="00C12CA9" w:rsidP="00F10B63">
      <w:pPr>
        <w:pStyle w:val="ListParagraph"/>
        <w:numPr>
          <w:ilvl w:val="0"/>
          <w:numId w:val="1"/>
        </w:numPr>
      </w:pPr>
      <w:r>
        <w:t xml:space="preserve">How can you regularly practice giving and/or hospitality with your family? </w:t>
      </w:r>
      <w:r w:rsidR="00F10B63">
        <w:br/>
      </w:r>
    </w:p>
    <w:p w14:paraId="497B4E8C" w14:textId="04A36EC1" w:rsidR="00F10B63" w:rsidRDefault="00C12CA9" w:rsidP="00F10B63">
      <w:pPr>
        <w:pStyle w:val="ListParagraph"/>
        <w:numPr>
          <w:ilvl w:val="0"/>
          <w:numId w:val="1"/>
        </w:numPr>
      </w:pPr>
      <w:r>
        <w:t>What rituals can your family practice that reinforces the individual identity of young people</w:t>
      </w:r>
      <w:r w:rsidR="00740787">
        <w:t>?</w:t>
      </w:r>
      <w:r w:rsidR="00F10B63">
        <w:br/>
      </w:r>
    </w:p>
    <w:p w14:paraId="6864CB21" w14:textId="2FFA026D" w:rsidR="00740787" w:rsidRDefault="00DA7190" w:rsidP="00740787">
      <w:pPr>
        <w:pStyle w:val="ListParagraph"/>
        <w:numPr>
          <w:ilvl w:val="0"/>
          <w:numId w:val="1"/>
        </w:numPr>
      </w:pPr>
      <w:r>
        <w:t>How can you regularly practice sharing stories in your family?</w:t>
      </w:r>
      <w:r w:rsidR="00F10B63">
        <w:br/>
      </w:r>
    </w:p>
    <w:p w14:paraId="32C643AF" w14:textId="5CF9EB4F" w:rsidR="00740787" w:rsidRDefault="00DA7190" w:rsidP="00740787">
      <w:pPr>
        <w:pStyle w:val="ListParagraph"/>
        <w:numPr>
          <w:ilvl w:val="0"/>
          <w:numId w:val="1"/>
        </w:numPr>
      </w:pPr>
      <w:r>
        <w:t xml:space="preserve">How can you help your child find a way to serve younger children? </w:t>
      </w:r>
      <w:r w:rsidR="00F10B63">
        <w:br/>
      </w:r>
    </w:p>
    <w:p w14:paraId="05220939" w14:textId="77777777" w:rsidR="00740787" w:rsidRDefault="00DA7190" w:rsidP="00740787">
      <w:pPr>
        <w:pStyle w:val="ListParagraph"/>
        <w:numPr>
          <w:ilvl w:val="0"/>
          <w:numId w:val="1"/>
        </w:numPr>
      </w:pPr>
      <w:r>
        <w:t xml:space="preserve">How can you help your child build relationships with other faithful adults. How can you build a relationship with a child outside of your family? </w:t>
      </w:r>
    </w:p>
    <w:p w14:paraId="05C87793" w14:textId="77777777" w:rsidR="00740787" w:rsidRDefault="00740787" w:rsidP="00740787">
      <w:pPr>
        <w:pStyle w:val="ListParagraph"/>
      </w:pPr>
    </w:p>
    <w:p w14:paraId="1B4B1786" w14:textId="67A7A68A" w:rsidR="00740787" w:rsidRDefault="00DA7190" w:rsidP="00740787">
      <w:pPr>
        <w:pStyle w:val="ListParagraph"/>
        <w:numPr>
          <w:ilvl w:val="0"/>
          <w:numId w:val="1"/>
        </w:numPr>
      </w:pPr>
      <w:r>
        <w:t xml:space="preserve">How can you make justice a core </w:t>
      </w:r>
      <w:r w:rsidR="003F0972">
        <w:t>practice of your family?</w:t>
      </w:r>
      <w:r w:rsidR="00740787">
        <w:br/>
      </w:r>
    </w:p>
    <w:p w14:paraId="3FEFC454" w14:textId="5EB52703" w:rsidR="003F0972" w:rsidRDefault="003F0972" w:rsidP="00740787">
      <w:pPr>
        <w:pStyle w:val="ListParagraph"/>
        <w:numPr>
          <w:ilvl w:val="0"/>
          <w:numId w:val="1"/>
        </w:numPr>
      </w:pPr>
      <w:r>
        <w:t>How can you restore or build a stronger relationship with your high school or college student, or young adult?</w:t>
      </w:r>
    </w:p>
    <w:sectPr w:rsidR="003F09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AD01C7"/>
    <w:multiLevelType w:val="hybridMultilevel"/>
    <w:tmpl w:val="9448166E"/>
    <w:lvl w:ilvl="0" w:tplc="D3C830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61055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AYCEwNDCxNzI0NzAyUdpeDU4uLM/DyQAkPjWgAAlkhbLQAAAA=="/>
  </w:docVars>
  <w:rsids>
    <w:rsidRoot w:val="00594D7D"/>
    <w:rsid w:val="00026345"/>
    <w:rsid w:val="000D6625"/>
    <w:rsid w:val="001217ED"/>
    <w:rsid w:val="00132BA4"/>
    <w:rsid w:val="00162C5B"/>
    <w:rsid w:val="001631D5"/>
    <w:rsid w:val="00187B30"/>
    <w:rsid w:val="002033DB"/>
    <w:rsid w:val="0020557F"/>
    <w:rsid w:val="00234DAF"/>
    <w:rsid w:val="00252BA7"/>
    <w:rsid w:val="00295478"/>
    <w:rsid w:val="002D02AF"/>
    <w:rsid w:val="002D4EC7"/>
    <w:rsid w:val="002F6CF7"/>
    <w:rsid w:val="00301BF9"/>
    <w:rsid w:val="00314E0B"/>
    <w:rsid w:val="00350B88"/>
    <w:rsid w:val="00377CAB"/>
    <w:rsid w:val="00384F76"/>
    <w:rsid w:val="003B14F0"/>
    <w:rsid w:val="003D022C"/>
    <w:rsid w:val="003E3013"/>
    <w:rsid w:val="003E50A8"/>
    <w:rsid w:val="003F0972"/>
    <w:rsid w:val="00411B29"/>
    <w:rsid w:val="004242E0"/>
    <w:rsid w:val="00432AC3"/>
    <w:rsid w:val="0046327B"/>
    <w:rsid w:val="004E14B4"/>
    <w:rsid w:val="004F459A"/>
    <w:rsid w:val="00503540"/>
    <w:rsid w:val="00554CC8"/>
    <w:rsid w:val="005643AD"/>
    <w:rsid w:val="00594D7D"/>
    <w:rsid w:val="005F0C79"/>
    <w:rsid w:val="005F30E5"/>
    <w:rsid w:val="006011F0"/>
    <w:rsid w:val="006036FF"/>
    <w:rsid w:val="0061162E"/>
    <w:rsid w:val="00615029"/>
    <w:rsid w:val="006230DF"/>
    <w:rsid w:val="00632D70"/>
    <w:rsid w:val="00665482"/>
    <w:rsid w:val="00694E0A"/>
    <w:rsid w:val="006B6E48"/>
    <w:rsid w:val="006B73C8"/>
    <w:rsid w:val="006C0EBE"/>
    <w:rsid w:val="006D6208"/>
    <w:rsid w:val="00740787"/>
    <w:rsid w:val="007530F5"/>
    <w:rsid w:val="007650BE"/>
    <w:rsid w:val="00765A14"/>
    <w:rsid w:val="007775A6"/>
    <w:rsid w:val="00782BD7"/>
    <w:rsid w:val="007A4DEF"/>
    <w:rsid w:val="007B78DE"/>
    <w:rsid w:val="00804BAA"/>
    <w:rsid w:val="008066F9"/>
    <w:rsid w:val="00852037"/>
    <w:rsid w:val="0088151B"/>
    <w:rsid w:val="008B46A0"/>
    <w:rsid w:val="009016F0"/>
    <w:rsid w:val="00923804"/>
    <w:rsid w:val="00965801"/>
    <w:rsid w:val="009F4DAB"/>
    <w:rsid w:val="00A2166D"/>
    <w:rsid w:val="00AB0203"/>
    <w:rsid w:val="00BB3CAF"/>
    <w:rsid w:val="00C05202"/>
    <w:rsid w:val="00C12CA9"/>
    <w:rsid w:val="00C332DF"/>
    <w:rsid w:val="00C4390A"/>
    <w:rsid w:val="00C71CAA"/>
    <w:rsid w:val="00C742B5"/>
    <w:rsid w:val="00C863C1"/>
    <w:rsid w:val="00D04E85"/>
    <w:rsid w:val="00D12F92"/>
    <w:rsid w:val="00D21AE7"/>
    <w:rsid w:val="00D27262"/>
    <w:rsid w:val="00D37191"/>
    <w:rsid w:val="00D456B3"/>
    <w:rsid w:val="00D554A7"/>
    <w:rsid w:val="00D714E7"/>
    <w:rsid w:val="00D82207"/>
    <w:rsid w:val="00D93972"/>
    <w:rsid w:val="00DA7190"/>
    <w:rsid w:val="00DE7985"/>
    <w:rsid w:val="00E22046"/>
    <w:rsid w:val="00E5481A"/>
    <w:rsid w:val="00EC2B6D"/>
    <w:rsid w:val="00ED31EB"/>
    <w:rsid w:val="00EF5848"/>
    <w:rsid w:val="00F04BBC"/>
    <w:rsid w:val="00F10B63"/>
    <w:rsid w:val="00F158DA"/>
    <w:rsid w:val="00F179DF"/>
    <w:rsid w:val="00F25E84"/>
    <w:rsid w:val="00F40457"/>
    <w:rsid w:val="00F927ED"/>
    <w:rsid w:val="00FA4016"/>
    <w:rsid w:val="00FF4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B6084"/>
  <w15:chartTrackingRefBased/>
  <w15:docId w15:val="{4489EACE-AE7C-43BD-A51E-F6D1B3BAF0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94D7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72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94D7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94D7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594D7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2726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036FF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DE798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E7985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226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kota Thornton</dc:creator>
  <cp:keywords/>
  <dc:description/>
  <cp:lastModifiedBy>Dakota Thornton</cp:lastModifiedBy>
  <cp:revision>3</cp:revision>
  <cp:lastPrinted>2022-09-21T21:06:00Z</cp:lastPrinted>
  <dcterms:created xsi:type="dcterms:W3CDTF">2022-09-21T21:09:00Z</dcterms:created>
  <dcterms:modified xsi:type="dcterms:W3CDTF">2022-09-21T21:21:00Z</dcterms:modified>
</cp:coreProperties>
</file>